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FCAAEE" w14:textId="100177B9" w:rsidR="00A80EF5" w:rsidRPr="00A80EF5" w:rsidRDefault="00A80EF5" w:rsidP="00A80EF5">
      <w:pPr>
        <w:jc w:val="center"/>
        <w:rPr>
          <w:b/>
          <w:bCs/>
          <w:sz w:val="32"/>
          <w:szCs w:val="32"/>
          <w:lang w:val="en-US"/>
        </w:rPr>
      </w:pPr>
      <w:r w:rsidRPr="00A80EF5">
        <w:rPr>
          <w:b/>
          <w:bCs/>
          <w:sz w:val="32"/>
          <w:szCs w:val="32"/>
          <w:lang w:val="en-US"/>
        </w:rPr>
        <w:t>Electronic Manufacturing</w:t>
      </w:r>
      <w:r w:rsidRPr="00A80EF5">
        <w:rPr>
          <w:b/>
          <w:bCs/>
          <w:sz w:val="32"/>
          <w:szCs w:val="32"/>
          <w:lang w:val="en-US"/>
        </w:rPr>
        <w:t xml:space="preserve"> Cover Letter</w:t>
      </w:r>
    </w:p>
    <w:p w14:paraId="73019D02" w14:textId="77777777" w:rsidR="00A80EF5" w:rsidRDefault="00A80EF5" w:rsidP="00A80EF5">
      <w:pPr>
        <w:jc w:val="both"/>
        <w:rPr>
          <w:b/>
          <w:bCs/>
          <w:lang w:val="en-US"/>
        </w:rPr>
      </w:pPr>
    </w:p>
    <w:p w14:paraId="7AB6E520" w14:textId="77777777" w:rsidR="00A80EF5" w:rsidRDefault="00A80EF5" w:rsidP="00A80EF5">
      <w:pPr>
        <w:jc w:val="both"/>
        <w:rPr>
          <w:lang w:val="en-US"/>
        </w:rPr>
      </w:pPr>
    </w:p>
    <w:p w14:paraId="4B365609" w14:textId="15550BEB" w:rsidR="00A80EF5" w:rsidRDefault="00A80EF5" w:rsidP="00A80EF5">
      <w:pPr>
        <w:jc w:val="both"/>
        <w:rPr>
          <w:lang w:val="en-US"/>
        </w:rPr>
      </w:pPr>
      <w:bookmarkStart w:id="0" w:name="_GoBack"/>
      <w:bookmarkEnd w:id="0"/>
      <w:r>
        <w:rPr>
          <w:lang w:val="en-US"/>
        </w:rPr>
        <w:t xml:space="preserve">I worked for DSC Communications and </w:t>
      </w:r>
      <w:proofErr w:type="spellStart"/>
      <w:r>
        <w:rPr>
          <w:lang w:val="en-US"/>
        </w:rPr>
        <w:t>Remec</w:t>
      </w:r>
      <w:proofErr w:type="spellEnd"/>
      <w:r>
        <w:rPr>
          <w:lang w:val="en-US"/>
        </w:rPr>
        <w:t xml:space="preserve"> Wireless which main products were a digital loop carrier and microwave filters for cellular towers respectively.  Both companies manufacture electronic devices.</w:t>
      </w:r>
    </w:p>
    <w:p w14:paraId="7E8F6E8F" w14:textId="77777777" w:rsidR="00A80EF5" w:rsidRDefault="00A80EF5" w:rsidP="00A80EF5">
      <w:pPr>
        <w:jc w:val="both"/>
        <w:rPr>
          <w:lang w:val="en-US"/>
        </w:rPr>
      </w:pPr>
    </w:p>
    <w:p w14:paraId="5F91553D" w14:textId="77777777" w:rsidR="00A80EF5" w:rsidRDefault="00A80EF5" w:rsidP="00A80EF5">
      <w:pPr>
        <w:jc w:val="both"/>
        <w:rPr>
          <w:lang w:val="en-US"/>
        </w:rPr>
      </w:pPr>
      <w:r>
        <w:rPr>
          <w:lang w:val="en-US"/>
        </w:rPr>
        <w:t>I have experience with startups, with knowledge transfer for manufacturing products from the US to Costa Rica (NPI) and I also have experience with new product development for manufacturing on large scale (NPD), in this area, I have experience improving processes and products for mass production, including designing and improving automation systems, for instance, Automated Test Equipment (ATE).</w:t>
      </w:r>
    </w:p>
    <w:p w14:paraId="657FF793" w14:textId="77777777" w:rsidR="00A80EF5" w:rsidRDefault="00A80EF5" w:rsidP="00A80EF5">
      <w:pPr>
        <w:jc w:val="both"/>
        <w:rPr>
          <w:lang w:val="en-US"/>
        </w:rPr>
      </w:pPr>
    </w:p>
    <w:p w14:paraId="7949AA40" w14:textId="77777777" w:rsidR="00A80EF5" w:rsidRDefault="00A80EF5" w:rsidP="00A80EF5">
      <w:pPr>
        <w:jc w:val="both"/>
        <w:rPr>
          <w:lang w:val="en-US"/>
        </w:rPr>
      </w:pPr>
      <w:r>
        <w:rPr>
          <w:lang w:val="en-US"/>
        </w:rPr>
        <w:t xml:space="preserve">I also have experience with Quality Systems, Lean, Six Sigma, equipment calibration, ESD control, soldering paste for SMT (Cyber Optics), pick and place machines for SMT (Fuji America), convection ovens for SMT soldering, wave soldering, in-circuit testing (ICT from Teradyne), functional testing and environment testing using nitrogen.  </w:t>
      </w:r>
    </w:p>
    <w:p w14:paraId="1A155004" w14:textId="77777777" w:rsidR="00A80EF5" w:rsidRDefault="00A80EF5" w:rsidP="00A80EF5">
      <w:pPr>
        <w:jc w:val="both"/>
        <w:rPr>
          <w:lang w:val="en-US"/>
        </w:rPr>
      </w:pPr>
    </w:p>
    <w:p w14:paraId="3EAB592F" w14:textId="77777777" w:rsidR="00A80EF5" w:rsidRDefault="00A80EF5" w:rsidP="00A80EF5">
      <w:pPr>
        <w:jc w:val="both"/>
        <w:rPr>
          <w:lang w:val="en-US"/>
        </w:rPr>
      </w:pPr>
      <w:r>
        <w:rPr>
          <w:lang w:val="en-US"/>
        </w:rPr>
        <w:t xml:space="preserve">I have experience with incoming inspection, AutoCAD, Optical CMM machines like </w:t>
      </w:r>
      <w:proofErr w:type="spellStart"/>
      <w:r>
        <w:rPr>
          <w:lang w:val="en-US"/>
        </w:rPr>
        <w:t>MicroVU</w:t>
      </w:r>
      <w:proofErr w:type="spellEnd"/>
      <w:r>
        <w:rPr>
          <w:lang w:val="en-US"/>
        </w:rPr>
        <w:t>, and force gauges like Mark-10, I have experience with CNN machine shops as well. Due to my experience in startups, I have experience with training in the USA for long stays 1 month or more but also with different needs of a startup, like validating vendors, getting contracts with companies like water, electricity, internet, cleanroom validation, air conditioning installation, and maintenance, etc.</w:t>
      </w:r>
    </w:p>
    <w:p w14:paraId="4E892E99" w14:textId="77777777" w:rsidR="00A80EF5" w:rsidRDefault="00A80EF5" w:rsidP="00A80EF5">
      <w:pPr>
        <w:jc w:val="both"/>
        <w:rPr>
          <w:lang w:val="en-US"/>
        </w:rPr>
      </w:pPr>
    </w:p>
    <w:p w14:paraId="7FCD8B34" w14:textId="77777777" w:rsidR="00A80EF5" w:rsidRDefault="00A80EF5" w:rsidP="00A80EF5">
      <w:pPr>
        <w:jc w:val="both"/>
        <w:rPr>
          <w:lang w:val="en-US"/>
        </w:rPr>
      </w:pPr>
      <w:r>
        <w:rPr>
          <w:lang w:val="en-US"/>
        </w:rPr>
        <w:t xml:space="preserve">Finally, I have experience as a Manager of other Managers, Project Managers, Engineers, and Technicians. </w:t>
      </w:r>
    </w:p>
    <w:p w14:paraId="0B62521D" w14:textId="77777777" w:rsidR="00A80EF5" w:rsidRDefault="00A80EF5" w:rsidP="00A80EF5">
      <w:pPr>
        <w:jc w:val="both"/>
        <w:rPr>
          <w:lang w:val="en-US"/>
        </w:rPr>
      </w:pPr>
    </w:p>
    <w:p w14:paraId="55F4DEB4" w14:textId="62E6312A" w:rsidR="00A80EF5" w:rsidRDefault="00A80EF5" w:rsidP="00A80EF5">
      <w:pPr>
        <w:jc w:val="both"/>
        <w:rPr>
          <w:lang w:val="en-US"/>
        </w:rPr>
      </w:pPr>
      <w:r>
        <w:rPr>
          <w:lang w:val="en-US"/>
        </w:rPr>
        <w:t xml:space="preserve">If you need a reference for my work and skills, I can give you the contact information of Rene Cardona, which is the General Manager of Heraeus in Cartago.  My career is a mix of experiences, knowledge, and skills, I have got jobs for which I did not meet all the </w:t>
      </w:r>
      <w:r>
        <w:rPr>
          <w:lang w:val="en-US"/>
        </w:rPr>
        <w:t>requirements,</w:t>
      </w:r>
      <w:r>
        <w:rPr>
          <w:lang w:val="en-US"/>
        </w:rPr>
        <w:t xml:space="preserve"> but I was able to perform over expectations.  We are in an ERA of Digital Transformation and Data-Driven Organizations and this is been applied to Manufacturing and these are also areas where I am very strong at. </w:t>
      </w:r>
    </w:p>
    <w:p w14:paraId="2E1073C3" w14:textId="1741E728" w:rsidR="002407CE" w:rsidRDefault="002407CE">
      <w:pPr>
        <w:rPr>
          <w:lang w:val="en-US"/>
        </w:rPr>
      </w:pPr>
    </w:p>
    <w:p w14:paraId="564DA5B3" w14:textId="66498736" w:rsidR="00A80EF5" w:rsidRDefault="00A80EF5">
      <w:pPr>
        <w:rPr>
          <w:lang w:val="en-US"/>
        </w:rPr>
      </w:pPr>
      <w:r>
        <w:rPr>
          <w:lang w:val="en-US"/>
        </w:rPr>
        <w:t>Best Regards,</w:t>
      </w:r>
    </w:p>
    <w:p w14:paraId="2DD51AE1" w14:textId="578E9E20" w:rsidR="00A80EF5" w:rsidRPr="00A80EF5" w:rsidRDefault="00A80EF5">
      <w:pPr>
        <w:rPr>
          <w:lang w:val="en-US"/>
        </w:rPr>
      </w:pPr>
      <w:r>
        <w:rPr>
          <w:lang w:val="en-US"/>
        </w:rPr>
        <w:t>Kenneth Miralles Mora</w:t>
      </w:r>
    </w:p>
    <w:sectPr w:rsidR="00A80EF5" w:rsidRPr="00A80EF5" w:rsidSect="007475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154"/>
  <w:doNotDisplayPageBoundaries/>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2NjYwNwQCIwMzcyUdpeDU4uLM/DyQAsNaACUP22osAAAA"/>
  </w:docVars>
  <w:rsids>
    <w:rsidRoot w:val="009B308D"/>
    <w:rsid w:val="002407CE"/>
    <w:rsid w:val="00747598"/>
    <w:rsid w:val="009B308D"/>
    <w:rsid w:val="00A80EF5"/>
  </w:rsids>
  <m:mathPr>
    <m:mathFont m:val="Cambria Math"/>
    <m:brkBin m:val="before"/>
    <m:brkBinSub m:val="--"/>
    <m:smallFrac m:val="0"/>
    <m:dispDef/>
    <m:lMargin m:val="0"/>
    <m:rMargin m:val="0"/>
    <m:defJc m:val="centerGroup"/>
    <m:wrapIndent m:val="1440"/>
    <m:intLim m:val="subSup"/>
    <m:naryLim m:val="undOvr"/>
  </m:mathPr>
  <w:themeFontLang w:val="en-US" w:eastAsia="es-C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8095FC"/>
  <w15:chartTrackingRefBased/>
  <w15:docId w15:val="{2FED6BA6-EC74-4BBC-9996-8FB9A0B5C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C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0EF5"/>
    <w:pPr>
      <w:spacing w:after="0" w:line="240"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119007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93</TotalTime>
  <Pages>1</Pages>
  <Words>324</Words>
  <Characters>1785</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nneth Miralles</dc:creator>
  <cp:keywords/>
  <dc:description/>
  <cp:lastModifiedBy>Kenneth Miralles</cp:lastModifiedBy>
  <cp:revision>1</cp:revision>
  <dcterms:created xsi:type="dcterms:W3CDTF">2021-02-20T22:17:00Z</dcterms:created>
  <dcterms:modified xsi:type="dcterms:W3CDTF">2021-02-22T04:10:00Z</dcterms:modified>
</cp:coreProperties>
</file>